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759250D7" w:rsidR="00CD5304" w:rsidRPr="00CD5304" w:rsidRDefault="006815F3" w:rsidP="00CD5304">
      <w:pPr>
        <w:pStyle w:val="Titel"/>
        <w:rPr>
          <w:lang w:val="en-US"/>
        </w:rPr>
      </w:pPr>
      <w:r>
        <w:rPr>
          <w:lang w:val="en-US"/>
        </w:rPr>
        <w:t>Hot Ball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CD5304" w:rsidRPr="00F4256F" w14:paraId="10D3C3E1" w14:textId="77777777" w:rsidTr="00A226EF">
        <w:tc>
          <w:tcPr>
            <w:tcW w:w="1555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7507" w:type="dxa"/>
          </w:tcPr>
          <w:p w14:paraId="0A4EB4A6" w14:textId="0B9196FA" w:rsidR="00197002" w:rsidRPr="00197002" w:rsidRDefault="00F4256F" w:rsidP="00197002">
            <w:r w:rsidRPr="00F4256F">
              <w:rPr>
                <w:lang w:val="en"/>
              </w:rPr>
              <w:t>Group stands in a circle and a ball is thrown from one to the other and on</w:t>
            </w:r>
            <w:r w:rsidR="003B3DF6">
              <w:rPr>
                <w:lang w:val="en"/>
              </w:rPr>
              <w:t>.</w:t>
            </w:r>
            <w:r w:rsidR="00197002" w:rsidRPr="00197002">
              <w:rPr>
                <w:rFonts w:ascii="inherit" w:eastAsia="Times New Roman" w:hAnsi="inherit" w:cs="Courier New"/>
                <w:color w:val="202124"/>
                <w:sz w:val="42"/>
                <w:szCs w:val="42"/>
                <w:lang w:val="en" w:eastAsia="nl-NL"/>
              </w:rPr>
              <w:t xml:space="preserve"> </w:t>
            </w:r>
            <w:r w:rsidR="00197002" w:rsidRPr="00197002">
              <w:rPr>
                <w:lang w:val="en"/>
              </w:rPr>
              <w:t>At the same time, a command is executed.</w:t>
            </w:r>
          </w:p>
          <w:p w14:paraId="26CC9097" w14:textId="3FBB126F" w:rsidR="00CD5304" w:rsidRDefault="00CD5304">
            <w:pPr>
              <w:rPr>
                <w:lang w:val="en-US"/>
              </w:rPr>
            </w:pPr>
          </w:p>
        </w:tc>
      </w:tr>
      <w:tr w:rsidR="00CD5304" w:rsidRPr="006815F3" w14:paraId="10182860" w14:textId="77777777" w:rsidTr="00A226EF">
        <w:tc>
          <w:tcPr>
            <w:tcW w:w="1555" w:type="dxa"/>
          </w:tcPr>
          <w:p w14:paraId="3DDDC714" w14:textId="24319DA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  <w:r w:rsidR="00FE5D62">
              <w:rPr>
                <w:lang w:val="en-US"/>
              </w:rPr>
              <w:t>s</w:t>
            </w:r>
          </w:p>
        </w:tc>
        <w:tc>
          <w:tcPr>
            <w:tcW w:w="7507" w:type="dxa"/>
          </w:tcPr>
          <w:p w14:paraId="4F658BAF" w14:textId="6C63099D" w:rsidR="00932F74" w:rsidRPr="00932F74" w:rsidRDefault="00FE5D62" w:rsidP="00932F74">
            <w:pPr>
              <w:pStyle w:val="Lijstalinea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 xml:space="preserve">Getting to know the names of </w:t>
            </w:r>
            <w:r w:rsidR="009F7D24">
              <w:rPr>
                <w:lang w:val="en-US"/>
              </w:rPr>
              <w:t xml:space="preserve">the </w:t>
            </w:r>
            <w:r w:rsidR="00932F74">
              <w:rPr>
                <w:lang w:val="en-US"/>
              </w:rPr>
              <w:t>group members</w:t>
            </w:r>
            <w:r w:rsidR="009F7D24">
              <w:rPr>
                <w:lang w:val="en-US"/>
              </w:rPr>
              <w:t xml:space="preserve">. Say </w:t>
            </w:r>
            <w:r w:rsidR="00932F74" w:rsidRPr="00932F74">
              <w:rPr>
                <w:lang w:val="en"/>
              </w:rPr>
              <w:t>your own name and then the name to whom you throw the ball</w:t>
            </w:r>
          </w:p>
          <w:p w14:paraId="54EC467B" w14:textId="77777777" w:rsidR="00972BCA" w:rsidRPr="00972BCA" w:rsidRDefault="00C9068B" w:rsidP="00972BCA">
            <w:pPr>
              <w:pStyle w:val="Lijstalinea"/>
              <w:numPr>
                <w:ilvl w:val="0"/>
                <w:numId w:val="2"/>
              </w:numPr>
            </w:pPr>
            <w:r w:rsidRPr="00C9068B">
              <w:rPr>
                <w:lang w:val="en"/>
              </w:rPr>
              <w:t>activate insider knowledge</w:t>
            </w:r>
            <w:r>
              <w:rPr>
                <w:lang w:val="en"/>
              </w:rPr>
              <w:t xml:space="preserve">: </w:t>
            </w:r>
            <w:r w:rsidR="00972BCA" w:rsidRPr="00972BCA">
              <w:rPr>
                <w:lang w:val="en"/>
              </w:rPr>
              <w:t>when you catch the ball you associate on a theme. For example, success factor of a project</w:t>
            </w:r>
          </w:p>
          <w:p w14:paraId="3FEAAF0B" w14:textId="79A2033F" w:rsidR="000856D5" w:rsidRPr="00A16812" w:rsidRDefault="007F22F0" w:rsidP="000856D5">
            <w:pPr>
              <w:pStyle w:val="Lijstalinea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repeat content</w:t>
            </w:r>
            <w:r w:rsidR="00C71C69" w:rsidRPr="000856D5">
              <w:rPr>
                <w:lang w:val="en-US"/>
              </w:rPr>
              <w:t xml:space="preserve">: </w:t>
            </w:r>
            <w:r w:rsidR="000856D5" w:rsidRPr="000856D5">
              <w:rPr>
                <w:lang w:val="en"/>
              </w:rPr>
              <w:t>when you catch the ball, you say something about the content of a previous presentation in one word</w:t>
            </w:r>
          </w:p>
          <w:p w14:paraId="0D35045A" w14:textId="5BD43735" w:rsidR="00A16812" w:rsidRPr="000856D5" w:rsidRDefault="00A16812" w:rsidP="000856D5">
            <w:pPr>
              <w:pStyle w:val="Lijstalinea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"/>
              </w:rPr>
              <w:t>Brainstorming</w:t>
            </w:r>
          </w:p>
          <w:p w14:paraId="002B16D9" w14:textId="05AC8BE6" w:rsidR="00CD5304" w:rsidRPr="000856D5" w:rsidRDefault="00CD5304" w:rsidP="000856D5">
            <w:pPr>
              <w:rPr>
                <w:lang w:val="en-US"/>
              </w:rPr>
            </w:pPr>
          </w:p>
        </w:tc>
      </w:tr>
      <w:tr w:rsidR="00CD5304" w:rsidRPr="006815F3" w14:paraId="24E5ECA2" w14:textId="77777777" w:rsidTr="00A226EF">
        <w:tc>
          <w:tcPr>
            <w:tcW w:w="1555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7507" w:type="dxa"/>
          </w:tcPr>
          <w:p w14:paraId="49B7A29B" w14:textId="7099CDD1" w:rsidR="00CD5304" w:rsidRPr="00CD5304" w:rsidRDefault="000856D5">
            <w:pPr>
              <w:rPr>
                <w:lang w:val="en-US"/>
              </w:rPr>
            </w:pPr>
            <w:r>
              <w:rPr>
                <w:lang w:val="en-US"/>
              </w:rPr>
              <w:t>Having balls</w:t>
            </w:r>
          </w:p>
        </w:tc>
      </w:tr>
      <w:tr w:rsidR="00CD5304" w:rsidRPr="007F22F0" w14:paraId="7AD2D4B5" w14:textId="77777777" w:rsidTr="00A226EF">
        <w:tc>
          <w:tcPr>
            <w:tcW w:w="1555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7507" w:type="dxa"/>
          </w:tcPr>
          <w:p w14:paraId="083385B8" w14:textId="06D20A43" w:rsidR="008B6F46" w:rsidRPr="008B6F46" w:rsidRDefault="000856D5" w:rsidP="008B6F46">
            <w:pPr>
              <w:rPr>
                <w:lang w:val="en-US"/>
              </w:rPr>
            </w:pPr>
            <w:r>
              <w:rPr>
                <w:lang w:val="en-US"/>
              </w:rPr>
              <w:t xml:space="preserve">Divide the group in smaller groups. </w:t>
            </w:r>
            <w:r w:rsidR="002E123A">
              <w:rPr>
                <w:lang w:val="en-US"/>
              </w:rPr>
              <w:t>Each round</w:t>
            </w:r>
            <w:r w:rsidR="00A2396C">
              <w:rPr>
                <w:lang w:val="en-US"/>
              </w:rPr>
              <w:t xml:space="preserve"> takes  two of three minutes</w:t>
            </w:r>
            <w:r w:rsidR="006702F1">
              <w:rPr>
                <w:lang w:val="en-US"/>
              </w:rPr>
              <w:t>.</w:t>
            </w:r>
            <w:r w:rsidR="008B6F46" w:rsidRPr="008B6F46">
              <w:rPr>
                <w:rFonts w:ascii="inherit" w:eastAsia="Times New Roman" w:hAnsi="inherit" w:cs="Courier New"/>
                <w:color w:val="202124"/>
                <w:sz w:val="42"/>
                <w:szCs w:val="42"/>
                <w:lang w:val="en" w:eastAsia="nl-NL"/>
              </w:rPr>
              <w:t xml:space="preserve"> </w:t>
            </w:r>
            <w:r w:rsidR="008B6F46" w:rsidRPr="008B6F46">
              <w:rPr>
                <w:lang w:val="en"/>
              </w:rPr>
              <w:t>Make it a game by appointing umpires and counting the number of times the ball is thrown.</w:t>
            </w:r>
          </w:p>
          <w:p w14:paraId="42776E64" w14:textId="5DB88330" w:rsidR="006702F1" w:rsidRPr="00CD5304" w:rsidRDefault="006702F1">
            <w:pPr>
              <w:rPr>
                <w:lang w:val="en-US"/>
              </w:rPr>
            </w:pPr>
          </w:p>
        </w:tc>
      </w:tr>
      <w:tr w:rsidR="00CD5304" w:rsidRPr="006815F3" w14:paraId="2F39878F" w14:textId="77777777" w:rsidTr="00A226EF">
        <w:tc>
          <w:tcPr>
            <w:tcW w:w="1555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7507" w:type="dxa"/>
          </w:tcPr>
          <w:p w14:paraId="2C82C12C" w14:textId="3FCCC96B" w:rsidR="00CD5304" w:rsidRPr="00CD5304" w:rsidRDefault="00CD5304">
            <w:pPr>
              <w:rPr>
                <w:lang w:val="en-US"/>
              </w:rPr>
            </w:pP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D4B4E"/>
    <w:multiLevelType w:val="hybridMultilevel"/>
    <w:tmpl w:val="5C36028C"/>
    <w:lvl w:ilvl="0" w:tplc="60EC92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1D344A"/>
    <w:multiLevelType w:val="hybridMultilevel"/>
    <w:tmpl w:val="B60A0FAE"/>
    <w:lvl w:ilvl="0" w:tplc="DCF2BD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qgUAvzwLsCwAAAA="/>
  </w:docVars>
  <w:rsids>
    <w:rsidRoot w:val="00CD5304"/>
    <w:rsid w:val="000856D5"/>
    <w:rsid w:val="00197002"/>
    <w:rsid w:val="002C25D7"/>
    <w:rsid w:val="002E123A"/>
    <w:rsid w:val="003B3DF6"/>
    <w:rsid w:val="004D76FF"/>
    <w:rsid w:val="005F1822"/>
    <w:rsid w:val="006702F1"/>
    <w:rsid w:val="006815F3"/>
    <w:rsid w:val="007F22F0"/>
    <w:rsid w:val="008B6F46"/>
    <w:rsid w:val="00932F74"/>
    <w:rsid w:val="00967B37"/>
    <w:rsid w:val="00972BCA"/>
    <w:rsid w:val="009F7D24"/>
    <w:rsid w:val="00A16812"/>
    <w:rsid w:val="00A226EF"/>
    <w:rsid w:val="00A2396C"/>
    <w:rsid w:val="00C71C69"/>
    <w:rsid w:val="00C9068B"/>
    <w:rsid w:val="00CD5304"/>
    <w:rsid w:val="00F4256F"/>
    <w:rsid w:val="00FE5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197002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197002"/>
    <w:rPr>
      <w:rFonts w:ascii="Consolas" w:hAnsi="Consolas"/>
      <w:sz w:val="20"/>
      <w:szCs w:val="20"/>
    </w:rPr>
  </w:style>
  <w:style w:type="paragraph" w:styleId="Lijstalinea">
    <w:name w:val="List Paragraph"/>
    <w:basedOn w:val="Standaard"/>
    <w:uiPriority w:val="34"/>
    <w:qFormat/>
    <w:rsid w:val="00FE5D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30DC8B-9446-42C7-8FCA-629B054EFB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FBE5E8-61D3-468F-B73A-D6A22900BE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AB1089-9F87-4F12-B212-95122EBD95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ef48c-87e8-4a33-9b4f-96c21750c1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10</Words>
  <Characters>610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21</cp:revision>
  <dcterms:created xsi:type="dcterms:W3CDTF">2022-05-12T11:57:00Z</dcterms:created>
  <dcterms:modified xsi:type="dcterms:W3CDTF">2022-05-16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